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4A3C0" w14:textId="0E752648" w:rsidR="00E75314" w:rsidRDefault="00E75314" w:rsidP="00104D94">
      <w:pPr>
        <w:tabs>
          <w:tab w:val="left" w:pos="9989"/>
        </w:tabs>
        <w:rPr>
          <w:b/>
          <w:sz w:val="36"/>
          <w:u w:val="single"/>
        </w:rPr>
      </w:pPr>
    </w:p>
    <w:p w14:paraId="6A6EC852" w14:textId="77777777" w:rsidR="00056B64" w:rsidRDefault="00056B64" w:rsidP="005F6E58">
      <w:pPr>
        <w:rPr>
          <w:i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1"/>
        <w:gridCol w:w="2832"/>
        <w:gridCol w:w="2832"/>
        <w:gridCol w:w="2832"/>
        <w:gridCol w:w="2832"/>
      </w:tblGrid>
      <w:tr w:rsidR="00056B64" w14:paraId="045F3EA3" w14:textId="77777777" w:rsidTr="008D6F41">
        <w:trPr>
          <w:trHeight w:val="1042"/>
        </w:trPr>
        <w:tc>
          <w:tcPr>
            <w:tcW w:w="2831" w:type="dxa"/>
            <w:shd w:val="clear" w:color="auto" w:fill="B8CCE4" w:themeFill="accent1" w:themeFillTint="66"/>
          </w:tcPr>
          <w:p w14:paraId="205A4FC3" w14:textId="77777777" w:rsidR="008D6F41" w:rsidRDefault="008D6F41" w:rsidP="008D6F41">
            <w:pPr>
              <w:jc w:val="center"/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</w:pPr>
          </w:p>
          <w:p w14:paraId="251BBBF6" w14:textId="2D11D663" w:rsidR="00056B64" w:rsidRPr="008D6F41" w:rsidRDefault="008D6F41" w:rsidP="008D6F41">
            <w:pPr>
              <w:jc w:val="center"/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</w:pPr>
            <w:r w:rsidRPr="008D6F41"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  <w:t>Name</w:t>
            </w:r>
          </w:p>
        </w:tc>
        <w:tc>
          <w:tcPr>
            <w:tcW w:w="2832" w:type="dxa"/>
            <w:shd w:val="clear" w:color="auto" w:fill="B8CCE4" w:themeFill="accent1" w:themeFillTint="66"/>
          </w:tcPr>
          <w:p w14:paraId="364BFB76" w14:textId="77777777" w:rsidR="008D6F41" w:rsidRDefault="008D6F41" w:rsidP="008D6F41">
            <w:pPr>
              <w:jc w:val="center"/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</w:pPr>
          </w:p>
          <w:p w14:paraId="34069D37" w14:textId="43B29D5E" w:rsidR="00056B64" w:rsidRPr="008D6F41" w:rsidRDefault="008D6F41" w:rsidP="008D6F41">
            <w:pPr>
              <w:jc w:val="center"/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  <w:t>Phone Number</w:t>
            </w:r>
          </w:p>
        </w:tc>
        <w:tc>
          <w:tcPr>
            <w:tcW w:w="2832" w:type="dxa"/>
            <w:shd w:val="clear" w:color="auto" w:fill="B8CCE4" w:themeFill="accent1" w:themeFillTint="66"/>
          </w:tcPr>
          <w:p w14:paraId="7B247AE8" w14:textId="77777777" w:rsidR="008D6F41" w:rsidRDefault="008D6F41" w:rsidP="008D6F41">
            <w:pPr>
              <w:jc w:val="center"/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</w:pPr>
          </w:p>
          <w:p w14:paraId="7CCA2071" w14:textId="1BFAAF51" w:rsidR="00056B64" w:rsidRPr="008D6F41" w:rsidRDefault="008D6F41" w:rsidP="008D6F41">
            <w:pPr>
              <w:jc w:val="center"/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  <w:t>Time In</w:t>
            </w:r>
          </w:p>
        </w:tc>
        <w:tc>
          <w:tcPr>
            <w:tcW w:w="2832" w:type="dxa"/>
            <w:shd w:val="clear" w:color="auto" w:fill="B8CCE4" w:themeFill="accent1" w:themeFillTint="66"/>
          </w:tcPr>
          <w:p w14:paraId="36642380" w14:textId="77777777" w:rsidR="008D6F41" w:rsidRDefault="008D6F41" w:rsidP="008D6F41">
            <w:pPr>
              <w:jc w:val="center"/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</w:pPr>
          </w:p>
          <w:p w14:paraId="714B8A9B" w14:textId="418C173C" w:rsidR="00056B64" w:rsidRPr="008D6F41" w:rsidRDefault="008D6F41" w:rsidP="008D6F41">
            <w:pPr>
              <w:jc w:val="center"/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  <w:t>Time Out</w:t>
            </w:r>
          </w:p>
        </w:tc>
        <w:tc>
          <w:tcPr>
            <w:tcW w:w="2832" w:type="dxa"/>
            <w:shd w:val="clear" w:color="auto" w:fill="B8CCE4" w:themeFill="accent1" w:themeFillTint="66"/>
          </w:tcPr>
          <w:p w14:paraId="7A114A60" w14:textId="64C85EAC" w:rsidR="00056B64" w:rsidRPr="008D6F41" w:rsidRDefault="008D6F41" w:rsidP="009653DC">
            <w:pPr>
              <w:jc w:val="center"/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bCs/>
                <w:iCs/>
                <w:color w:val="808080" w:themeColor="background1" w:themeShade="80"/>
                <w:sz w:val="24"/>
                <w:szCs w:val="24"/>
              </w:rPr>
              <w:t>Please tick to confirm you have read the Health &amp; Safety Guide</w:t>
            </w:r>
          </w:p>
        </w:tc>
      </w:tr>
      <w:tr w:rsidR="00056B64" w14:paraId="325926B7" w14:textId="77777777" w:rsidTr="008D6F41">
        <w:trPr>
          <w:trHeight w:val="464"/>
        </w:trPr>
        <w:tc>
          <w:tcPr>
            <w:tcW w:w="2831" w:type="dxa"/>
          </w:tcPr>
          <w:p w14:paraId="54F2AD22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CE8DAD9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0C20AD72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5CAAB692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1C2AD5CF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</w:tr>
      <w:tr w:rsidR="00056B64" w14:paraId="566194E3" w14:textId="77777777" w:rsidTr="008D6F41">
        <w:trPr>
          <w:trHeight w:val="438"/>
        </w:trPr>
        <w:tc>
          <w:tcPr>
            <w:tcW w:w="2831" w:type="dxa"/>
          </w:tcPr>
          <w:p w14:paraId="212EFD05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22AD67AF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16F6742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59D94224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ECB3FF5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</w:tr>
      <w:tr w:rsidR="00056B64" w14:paraId="260C3CAE" w14:textId="77777777" w:rsidTr="008D6F41">
        <w:trPr>
          <w:trHeight w:val="464"/>
        </w:trPr>
        <w:tc>
          <w:tcPr>
            <w:tcW w:w="2831" w:type="dxa"/>
          </w:tcPr>
          <w:p w14:paraId="78999E1B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38536340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2136863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D988B82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102CE9A6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</w:tr>
      <w:tr w:rsidR="00056B64" w14:paraId="3148FBAE" w14:textId="77777777" w:rsidTr="008D6F41">
        <w:trPr>
          <w:trHeight w:val="464"/>
        </w:trPr>
        <w:tc>
          <w:tcPr>
            <w:tcW w:w="2831" w:type="dxa"/>
          </w:tcPr>
          <w:p w14:paraId="3E809B9B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6DE4C38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91EE20C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30D2E12B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2514FD5F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</w:tr>
      <w:tr w:rsidR="00056B64" w14:paraId="1E36508B" w14:textId="77777777" w:rsidTr="008D6F41">
        <w:trPr>
          <w:trHeight w:val="438"/>
        </w:trPr>
        <w:tc>
          <w:tcPr>
            <w:tcW w:w="2831" w:type="dxa"/>
          </w:tcPr>
          <w:p w14:paraId="57EC17B4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175637E6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1AB2E6C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F20C417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270FA4E9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</w:tr>
      <w:tr w:rsidR="00056B64" w14:paraId="7567AFC3" w14:textId="77777777" w:rsidTr="008D6F41">
        <w:trPr>
          <w:trHeight w:val="464"/>
        </w:trPr>
        <w:tc>
          <w:tcPr>
            <w:tcW w:w="2831" w:type="dxa"/>
          </w:tcPr>
          <w:p w14:paraId="24BCAC6E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52FB9D2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42F8A087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573342F8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49CFB75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</w:tr>
      <w:tr w:rsidR="00056B64" w14:paraId="1EA8788D" w14:textId="77777777" w:rsidTr="008D6F41">
        <w:trPr>
          <w:trHeight w:val="438"/>
        </w:trPr>
        <w:tc>
          <w:tcPr>
            <w:tcW w:w="2831" w:type="dxa"/>
          </w:tcPr>
          <w:p w14:paraId="25CEBA23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06C79295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314F04A5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3F71EF5B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10F83F7E" w14:textId="77777777" w:rsidR="00056B64" w:rsidRDefault="00056B64" w:rsidP="005F6E58">
            <w:pPr>
              <w:rPr>
                <w:i/>
                <w:color w:val="000000" w:themeColor="text1"/>
              </w:rPr>
            </w:pPr>
          </w:p>
        </w:tc>
      </w:tr>
      <w:tr w:rsidR="008D6F41" w14:paraId="3B3CAC6F" w14:textId="77777777" w:rsidTr="008D6F41">
        <w:trPr>
          <w:trHeight w:val="438"/>
        </w:trPr>
        <w:tc>
          <w:tcPr>
            <w:tcW w:w="2831" w:type="dxa"/>
          </w:tcPr>
          <w:p w14:paraId="2BEC5D4F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25C46A8E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B388EAB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43C62218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2316C2D2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</w:tr>
      <w:tr w:rsidR="008D6F41" w14:paraId="338F46EA" w14:textId="77777777" w:rsidTr="008D6F41">
        <w:trPr>
          <w:trHeight w:val="438"/>
        </w:trPr>
        <w:tc>
          <w:tcPr>
            <w:tcW w:w="2831" w:type="dxa"/>
          </w:tcPr>
          <w:p w14:paraId="42BFB006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4ED0B0D8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371D2011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363FE98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5E2B05ED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</w:tr>
      <w:tr w:rsidR="008D6F41" w14:paraId="77A20144" w14:textId="77777777" w:rsidTr="008D6F41">
        <w:trPr>
          <w:trHeight w:val="438"/>
        </w:trPr>
        <w:tc>
          <w:tcPr>
            <w:tcW w:w="2831" w:type="dxa"/>
          </w:tcPr>
          <w:p w14:paraId="0791CF43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7FC8FE39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5CCDDC72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08EF879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7DF2BD9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</w:tr>
      <w:tr w:rsidR="008D6F41" w14:paraId="491969BF" w14:textId="77777777" w:rsidTr="008D6F41">
        <w:trPr>
          <w:trHeight w:val="438"/>
        </w:trPr>
        <w:tc>
          <w:tcPr>
            <w:tcW w:w="2831" w:type="dxa"/>
          </w:tcPr>
          <w:p w14:paraId="74452410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1B856C88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8A1547A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1032B992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0505C313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</w:tr>
      <w:tr w:rsidR="008D6F41" w14:paraId="6A73A1D6" w14:textId="77777777" w:rsidTr="008D6F41">
        <w:trPr>
          <w:trHeight w:val="438"/>
        </w:trPr>
        <w:tc>
          <w:tcPr>
            <w:tcW w:w="2831" w:type="dxa"/>
          </w:tcPr>
          <w:p w14:paraId="41EDFA54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1A93C6F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348058F3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3AE127F6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AC6DF5B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</w:tr>
      <w:tr w:rsidR="008D6F41" w14:paraId="56B0421D" w14:textId="77777777" w:rsidTr="008D6F41">
        <w:trPr>
          <w:trHeight w:val="438"/>
        </w:trPr>
        <w:tc>
          <w:tcPr>
            <w:tcW w:w="2831" w:type="dxa"/>
          </w:tcPr>
          <w:p w14:paraId="75D40C14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2E0522D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52BD6C60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47F38B85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53C55B1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</w:tr>
      <w:tr w:rsidR="008D6F41" w14:paraId="3D0FB7AD" w14:textId="77777777" w:rsidTr="008D6F41">
        <w:trPr>
          <w:trHeight w:val="438"/>
        </w:trPr>
        <w:tc>
          <w:tcPr>
            <w:tcW w:w="2831" w:type="dxa"/>
          </w:tcPr>
          <w:p w14:paraId="0DFED0AA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0397B991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EB69ECE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6EF72857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  <w:tc>
          <w:tcPr>
            <w:tcW w:w="2832" w:type="dxa"/>
          </w:tcPr>
          <w:p w14:paraId="1AD373D7" w14:textId="77777777" w:rsidR="008D6F41" w:rsidRDefault="008D6F41" w:rsidP="005F6E58">
            <w:pPr>
              <w:rPr>
                <w:i/>
                <w:color w:val="000000" w:themeColor="text1"/>
              </w:rPr>
            </w:pPr>
          </w:p>
        </w:tc>
      </w:tr>
    </w:tbl>
    <w:p w14:paraId="71DE6598" w14:textId="77777777" w:rsidR="00BF1F16" w:rsidRPr="00E75314" w:rsidRDefault="00BF1F16" w:rsidP="005F6E58">
      <w:pPr>
        <w:rPr>
          <w:i/>
          <w:color w:val="000000" w:themeColor="text1"/>
        </w:rPr>
      </w:pPr>
    </w:p>
    <w:sectPr w:rsidR="00BF1F16" w:rsidRPr="00E75314" w:rsidSect="00AA6652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132A9" w14:textId="77777777" w:rsidR="00643D73" w:rsidRDefault="00643D73" w:rsidP="00FE7058">
      <w:pPr>
        <w:spacing w:after="0" w:line="240" w:lineRule="auto"/>
      </w:pPr>
      <w:r>
        <w:separator/>
      </w:r>
    </w:p>
  </w:endnote>
  <w:endnote w:type="continuationSeparator" w:id="0">
    <w:p w14:paraId="0BB571A8" w14:textId="77777777" w:rsidR="00643D73" w:rsidRDefault="00643D73" w:rsidP="00FE70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7EB460" w14:textId="77777777" w:rsidR="00643D73" w:rsidRDefault="00643D73" w:rsidP="00FE7058">
      <w:pPr>
        <w:spacing w:after="0" w:line="240" w:lineRule="auto"/>
      </w:pPr>
      <w:r>
        <w:separator/>
      </w:r>
    </w:p>
  </w:footnote>
  <w:footnote w:type="continuationSeparator" w:id="0">
    <w:p w14:paraId="1D6BDFA6" w14:textId="77777777" w:rsidR="00643D73" w:rsidRDefault="00643D73" w:rsidP="00FE70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C4A410" w14:textId="06101F90" w:rsidR="00FE7058" w:rsidRDefault="00056B64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3C4A413" wp14:editId="0BDE1246">
              <wp:simplePos x="0" y="0"/>
              <wp:positionH relativeFrom="column">
                <wp:posOffset>762000</wp:posOffset>
              </wp:positionH>
              <wp:positionV relativeFrom="paragraph">
                <wp:posOffset>645795</wp:posOffset>
              </wp:positionV>
              <wp:extent cx="8848725" cy="2228850"/>
              <wp:effectExtent l="0" t="0" r="952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48725" cy="2228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A2BFB2" w14:textId="5BCC68B6" w:rsidR="00056B64" w:rsidRPr="00056B64" w:rsidRDefault="00056B64" w:rsidP="00056B64">
                          <w:pPr>
                            <w:jc w:val="center"/>
                            <w:rPr>
                              <w:b/>
                              <w:color w:val="808080" w:themeColor="background1" w:themeShade="80"/>
                              <w:sz w:val="28"/>
                              <w:szCs w:val="28"/>
                            </w:rPr>
                          </w:pPr>
                          <w:r w:rsidRPr="00056B64">
                            <w:rPr>
                              <w:b/>
                              <w:color w:val="808080" w:themeColor="background1" w:themeShade="80"/>
                              <w:sz w:val="28"/>
                              <w:szCs w:val="28"/>
                            </w:rPr>
                            <w:t>Organisation/Event:</w:t>
                          </w:r>
                          <w:r>
                            <w:rPr>
                              <w:b/>
                              <w:color w:val="808080" w:themeColor="background1" w:themeShade="80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056B64">
                            <w:rPr>
                              <w:b/>
                              <w:color w:val="808080" w:themeColor="background1" w:themeShade="80"/>
                              <w:sz w:val="28"/>
                              <w:szCs w:val="28"/>
                            </w:rPr>
                            <w:t>________</w:t>
                          </w:r>
                          <w:r>
                            <w:rPr>
                              <w:b/>
                              <w:color w:val="808080" w:themeColor="background1" w:themeShade="80"/>
                              <w:sz w:val="28"/>
                              <w:szCs w:val="28"/>
                            </w:rPr>
                            <w:t>_____________________ Date/Time/Location: __________________________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C4A41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0pt;margin-top:50.85pt;width:696.75pt;height:175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" stroked="f">
              <v:textbox>
                <w:txbxContent>
                  <w:p w14:paraId="19A2BFB2" w14:textId="5BCC68B6" w:rsidR="00056B64" w:rsidRPr="00056B64" w:rsidRDefault="00056B64" w:rsidP="00056B64">
                    <w:pPr>
                      <w:jc w:val="center"/>
                      <w:rPr>
                        <w:b/>
                        <w:color w:val="808080" w:themeColor="background1" w:themeShade="80"/>
                        <w:sz w:val="28"/>
                        <w:szCs w:val="28"/>
                      </w:rPr>
                    </w:pPr>
                    <w:r w:rsidRPr="00056B64">
                      <w:rPr>
                        <w:b/>
                        <w:color w:val="808080" w:themeColor="background1" w:themeShade="80"/>
                        <w:sz w:val="28"/>
                        <w:szCs w:val="28"/>
                      </w:rPr>
                      <w:t>Organisation/Event:</w:t>
                    </w:r>
                    <w:r>
                      <w:rPr>
                        <w:b/>
                        <w:color w:val="808080" w:themeColor="background1" w:themeShade="80"/>
                        <w:sz w:val="28"/>
                        <w:szCs w:val="28"/>
                      </w:rPr>
                      <w:t xml:space="preserve"> </w:t>
                    </w:r>
                    <w:r w:rsidRPr="00056B64">
                      <w:rPr>
                        <w:b/>
                        <w:color w:val="808080" w:themeColor="background1" w:themeShade="80"/>
                        <w:sz w:val="28"/>
                        <w:szCs w:val="28"/>
                      </w:rPr>
                      <w:t>________</w:t>
                    </w:r>
                    <w:r>
                      <w:rPr>
                        <w:b/>
                        <w:color w:val="808080" w:themeColor="background1" w:themeShade="80"/>
                        <w:sz w:val="28"/>
                        <w:szCs w:val="28"/>
                      </w:rPr>
                      <w:t>_____________________ Date/Time/Location: ____________________________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2848" behindDoc="0" locked="0" layoutInCell="1" allowOverlap="1" wp14:anchorId="313DD3D1" wp14:editId="3EE5C939">
              <wp:simplePos x="0" y="0"/>
              <wp:positionH relativeFrom="column">
                <wp:posOffset>-942976</wp:posOffset>
              </wp:positionH>
              <wp:positionV relativeFrom="paragraph">
                <wp:posOffset>-449580</wp:posOffset>
              </wp:positionV>
              <wp:extent cx="10715625" cy="981075"/>
              <wp:effectExtent l="57150" t="57150" r="104775" b="1238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15625" cy="981075"/>
                      </a:xfrm>
                      <a:prstGeom prst="rect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0">
                        <a:schemeClr val="accent1"/>
                      </a:lnRef>
                      <a:fillRef idx="3">
                        <a:schemeClr val="accent1"/>
                      </a:fillRef>
                      <a:effectRef idx="3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68DF36C" w14:textId="77777777" w:rsidR="00056B64" w:rsidRDefault="00056B64" w:rsidP="00056B64">
                          <w:pPr>
                            <w:shd w:val="clear" w:color="auto" w:fill="B8CCE4" w:themeFill="accent1" w:themeFillTint="66"/>
                            <w:jc w:val="center"/>
                          </w:pPr>
                        </w:p>
                        <w:p w14:paraId="2025C98A" w14:textId="3CCCC427" w:rsidR="00056B64" w:rsidRPr="00056B64" w:rsidRDefault="00056B64" w:rsidP="00056B64">
                          <w:pPr>
                            <w:shd w:val="clear" w:color="auto" w:fill="B8CCE4" w:themeFill="accent1" w:themeFillTint="66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 w:rsidRPr="00056B64">
                            <w:rPr>
                              <w:sz w:val="36"/>
                              <w:szCs w:val="36"/>
                            </w:rPr>
                            <w:t>Volunteer Sign-In Form: Community Litter Pic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3DD3D1" id="_x0000_s1027" type="#_x0000_t202" style="position:absolute;margin-left:-74.25pt;margin-top:-35.4pt;width:843.75pt;height:77.2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" fillcolor="#254163 [1636]" stroked="f">
              <v:fill color2="#4477b6 [3012]" rotate="t" angle="180" colors="0 #2c5d98;52429f #3c7bc7;1 #3a7ccb" focus="100%" type="gradient">
                <o:fill v:ext="view" type="gradientUnscaled"/>
              </v:fill>
              <v:shadow on="t" color="black" opacity="22937f" origin=",.5" offset="0,.63889mm"/>
              <v:textbox>
                <w:txbxContent>
                  <w:p w14:paraId="168DF36C" w14:textId="77777777" w:rsidR="00056B64" w:rsidRDefault="00056B64" w:rsidP="00056B64">
                    <w:pPr>
                      <w:shd w:val="clear" w:color="auto" w:fill="B8CCE4" w:themeFill="accent1" w:themeFillTint="66"/>
                      <w:jc w:val="center"/>
                    </w:pPr>
                  </w:p>
                  <w:p w14:paraId="2025C98A" w14:textId="3CCCC427" w:rsidR="00056B64" w:rsidRPr="00056B64" w:rsidRDefault="00056B64" w:rsidP="00056B64">
                    <w:pPr>
                      <w:shd w:val="clear" w:color="auto" w:fill="B8CCE4" w:themeFill="accent1" w:themeFillTint="66"/>
                      <w:jc w:val="center"/>
                      <w:rPr>
                        <w:sz w:val="36"/>
                        <w:szCs w:val="36"/>
                      </w:rPr>
                    </w:pPr>
                    <w:r w:rsidRPr="00056B64">
                      <w:rPr>
                        <w:sz w:val="36"/>
                        <w:szCs w:val="36"/>
                      </w:rPr>
                      <w:t>Volunteer Sign-In Form: Community Litter Pic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6944" behindDoc="0" locked="0" layoutInCell="1" allowOverlap="1" wp14:anchorId="0B0918BC" wp14:editId="079C617D">
          <wp:simplePos x="0" y="0"/>
          <wp:positionH relativeFrom="column">
            <wp:posOffset>-66675</wp:posOffset>
          </wp:positionH>
          <wp:positionV relativeFrom="paragraph">
            <wp:posOffset>-97155</wp:posOffset>
          </wp:positionV>
          <wp:extent cx="1104900" cy="1104900"/>
          <wp:effectExtent l="0" t="0" r="0" b="0"/>
          <wp:wrapNone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1104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zsLQAQhMDExMzIyUdpeDU4uLM/DyQAsNaAAxxL+csAAAA"/>
  </w:docVars>
  <w:rsids>
    <w:rsidRoot w:val="00492E04"/>
    <w:rsid w:val="00056B64"/>
    <w:rsid w:val="00104D94"/>
    <w:rsid w:val="00114623"/>
    <w:rsid w:val="00173E47"/>
    <w:rsid w:val="00492E04"/>
    <w:rsid w:val="005F6E58"/>
    <w:rsid w:val="00643D73"/>
    <w:rsid w:val="006552E4"/>
    <w:rsid w:val="00696B68"/>
    <w:rsid w:val="007B1204"/>
    <w:rsid w:val="007E5EB9"/>
    <w:rsid w:val="008B2695"/>
    <w:rsid w:val="008D6F41"/>
    <w:rsid w:val="008E454B"/>
    <w:rsid w:val="009424AC"/>
    <w:rsid w:val="009653DC"/>
    <w:rsid w:val="0097351C"/>
    <w:rsid w:val="009C46A6"/>
    <w:rsid w:val="00A25DB5"/>
    <w:rsid w:val="00AA6652"/>
    <w:rsid w:val="00BF1F16"/>
    <w:rsid w:val="00C23BCD"/>
    <w:rsid w:val="00CA41E8"/>
    <w:rsid w:val="00D43433"/>
    <w:rsid w:val="00D718F4"/>
    <w:rsid w:val="00E324CD"/>
    <w:rsid w:val="00E75314"/>
    <w:rsid w:val="00F10478"/>
    <w:rsid w:val="00F1679A"/>
    <w:rsid w:val="00FE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4A3C0"/>
  <w15:docId w15:val="{25E77714-4043-4680-A2F2-833C3284D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2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70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058"/>
  </w:style>
  <w:style w:type="paragraph" w:styleId="Footer">
    <w:name w:val="footer"/>
    <w:basedOn w:val="Normal"/>
    <w:link w:val="FooterChar"/>
    <w:uiPriority w:val="99"/>
    <w:unhideWhenUsed/>
    <w:rsid w:val="00FE70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058"/>
  </w:style>
  <w:style w:type="paragraph" w:styleId="BalloonText">
    <w:name w:val="Balloon Text"/>
    <w:basedOn w:val="Normal"/>
    <w:link w:val="BalloonTextChar"/>
    <w:uiPriority w:val="99"/>
    <w:semiHidden/>
    <w:unhideWhenUsed/>
    <w:rsid w:val="00FE70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0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52BAE41ABCF5468AEDC576F5286EEC" ma:contentTypeVersion="12" ma:contentTypeDescription="Create a new document." ma:contentTypeScope="" ma:versionID="1a35e47af01c6b3fa7279302d90c953a">
  <xsd:schema xmlns:xsd="http://www.w3.org/2001/XMLSchema" xmlns:xs="http://www.w3.org/2001/XMLSchema" xmlns:p="http://schemas.microsoft.com/office/2006/metadata/properties" xmlns:ns2="d22fc914-bb92-4d56-9298-b600d6bd4ff9" xmlns:ns3="4185045e-bc6b-41c0-afbe-2c2d00225176" targetNamespace="http://schemas.microsoft.com/office/2006/metadata/properties" ma:root="true" ma:fieldsID="727f6c810a9e6dd11dd9ff84954bbc7f" ns2:_="" ns3:_="">
    <xsd:import namespace="d22fc914-bb92-4d56-9298-b600d6bd4ff9"/>
    <xsd:import namespace="4185045e-bc6b-41c0-afbe-2c2d0022517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fc914-bb92-4d56-9298-b600d6bd4f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5045e-bc6b-41c0-afbe-2c2d00225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2F438C-1769-4368-BA34-9DF0E728421B}"/>
</file>

<file path=customXml/itemProps2.xml><?xml version="1.0" encoding="utf-8"?>
<ds:datastoreItem xmlns:ds="http://schemas.openxmlformats.org/officeDocument/2006/customXml" ds:itemID="{AB16E38E-24E7-4A6A-8D71-5FE84EFAEB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8F91C4-E926-4E4B-88D2-BB9576B63A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F1DA6F-E838-491E-BF64-9EB9A99591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an Double</dc:creator>
  <cp:lastModifiedBy>Laura Fanthorpe</cp:lastModifiedBy>
  <cp:revision>17</cp:revision>
  <cp:lastPrinted>2018-06-16T08:05:00Z</cp:lastPrinted>
  <dcterms:created xsi:type="dcterms:W3CDTF">2016-07-12T13:18:00Z</dcterms:created>
  <dcterms:modified xsi:type="dcterms:W3CDTF">2020-08-1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52BAE41ABCF5468AEDC576F5286EEC</vt:lpwstr>
  </property>
</Properties>
</file>